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Aerospace Engineering Internship Opportunity in Nairobi, Kenya</w:t>
      </w:r>
    </w:p>
    <w:bookmarkEnd w:id="20"/>
    <w:p>
      <w:pPr>
        <w:pStyle w:val="BodyText"/>
      </w:pPr>
      <w:r>
        <w:t xml:space="preserve">Dear Hiring Manager,</w:t>
      </w:r>
    </w:p>
    <w:p>
      <w:pPr>
        <w:pStyle w:val="BodyText"/>
      </w:pPr>
      <w:r>
        <w:t xml:space="preserve">I am writing with profound enthusiasm to express my earnest interest in the Aerospace Engineer Internship position at your esteemed organization, as advertised on the [Company Name] career portal. As a dedicated aerospace engineering student at the University of Nairobi, deeply committed to advancing Kenya’s burgeoning aerospace sector, I am eager to contribute my technical skills and innovative spirit to your team in Nairobi. This opportunity represents a pivotal step toward my goal of developing sustainable aerospace solutions tailored for Africa’s unique operational environments—particularly within Kenya’s rapidly evolving technological landscape.</w:t>
      </w:r>
    </w:p>
    <w:p>
      <w:pPr>
        <w:pStyle w:val="BodyText"/>
      </w:pPr>
      <w:r>
        <w:t xml:space="preserve">My academic journey has been meticulously aligned with the demands of modern aerospace engineering, with a focus on practical applications relevant to East Africa. At the University of Nairobi, I have excelled in courses including Aerodynamics, Aircraft Structures, Propulsion Systems, and Computational Fluid Dynamics (CFD), achieving a GPA of 3.8/4.0. My capstone project—a collaborative effort with the Kenya Aeronautical Services (KAS) students—focused on optimizing drone delivery systems for agricultural supply chains across Nairobi’s peri-urban regions. Using ANSYS Fluent for CFD simulations and SolidWorks for prototyping, my team designed a lightweight UAV capable of navigating Nairobi’s complex microclimates while carrying 5kg payloads. This project not only honed my technical proficiency but also underscored the critical need for aerospace innovations that address Kenya’s specific logistical challenges—from urban traffic congestion to remote rural connectivity.</w:t>
      </w:r>
    </w:p>
    <w:p>
      <w:pPr>
        <w:pStyle w:val="BodyText"/>
      </w:pPr>
      <w:r>
        <w:t xml:space="preserve">What truly distinguishes me as a candidate is my hands-on experience in Kenya’s emerging aerospace ecosystem. I recently completed a 6-month internship at the Space Research and Development Centre (SRDC) in Nairobi, where I assisted in satellite payload testing for the upcoming KenSat-1 mission. My responsibilities included calibrating thermal sensors, analyzing orbital trajectory data using MATLAB, and documenting test protocols compliant with international standards (ISO 27001). This experience immersed me in the operational realities of aerospace engineering within Kenya’s regulatory framework, teaching me to balance technical precision with practical constraints such as limited infrastructure access and budgetary considerations—skills I am eager to apply at your organization.</w:t>
      </w:r>
    </w:p>
    <w:p>
      <w:pPr>
        <w:pStyle w:val="BodyText"/>
      </w:pPr>
      <w:r>
        <w:t xml:space="preserve">My passion for aerospace engineering is deeply rooted in Kenya’s strategic vision. The Government of Kenya has prioritized space technology through its National Space Policy (2023), targeting satellite-based solutions for climate monitoring, disaster management, and precision agriculture—areas where Nairobi serves as the undisputed hub of innovation. I have closely followed initiatives like the launch of the Azizi Africa Satellite constellation and Kenya’s participation in the African Space Program. As an intern at your organization, I am confident I can support projects that align with these national priorities, such as developing low-cost UAVs for flood mapping in Nairobi River Basin or optimizing communication systems for Kenya’s growing drone delivery networks (e.g., partnerships with Zipline and Kipochi). My understanding of local context ensures my technical contributions will be both relevant and impactful.</w:t>
      </w:r>
    </w:p>
    <w:p>
      <w:pPr>
        <w:pStyle w:val="BodyText"/>
      </w:pPr>
      <w:r>
        <w:t xml:space="preserve">Beyond technical expertise, I possess collaborative skills vital to Nairobi’s dynamic engineering environment. I led a student team at the 2023 East Africa Aerospace Innovation Challenge, where we won third place for our solar-powered drone concept designed to provide emergency medical supplies during Nairobi’s rainy season. This required cross-functional coordination with electrical engineers, local NGOs, and community representatives—a microcosm of the teamwork necessary in aerospace projects. I am adept at communicating complex engineering concepts to diverse stakeholders, a skill honed through my role as a teaching assistant for introductory aerospace courses at the University of Nairobi.</w:t>
      </w:r>
    </w:p>
    <w:p>
      <w:pPr>
        <w:pStyle w:val="BodyText"/>
      </w:pPr>
      <w:r>
        <w:t xml:space="preserve">I am particularly drawn to [Company Name]’s pioneering work in sustainable aviation technology and your commitment to nurturing local talent. Your recent partnership with the Kenya Civil Aviation Authority (KCAA) on drone traffic management systems resonates deeply with my career aspirations. I am eager to learn from your engineers while contributing fresh perspectives on integrating African contextual intelligence into aerospace design—such as adapting flight algorithms for Nairobi’s variable wind patterns or utilizing locally sourced composite materials to reduce costs.</w:t>
      </w:r>
    </w:p>
    <w:p>
      <w:pPr>
        <w:pStyle w:val="BodyText"/>
      </w:pPr>
      <w:r>
        <w:t xml:space="preserve">My resume, attached for your review, provides further detail on my academic projects, technical skills (including proficiency in CFD software, CAD tools, and Python programming), and extracurricular engagement with the Kenya Engineering Council. I am confident that my proactive approach to problem-solving—evidenced by my initiative in developing a low-cost air quality monitoring system for Nairobi’s industrial zones during university research—aligns perfectly with your internship program’s objectives.</w:t>
      </w:r>
    </w:p>
    <w:p>
      <w:pPr>
        <w:pStyle w:val="BodyText"/>
      </w:pPr>
      <w:r>
        <w:t xml:space="preserve">Kenya stands at an inflection point in aerospace development, and I am determined to play an active role in this transformation. Your organization’s leadership in Nairobi offers the ideal environment to translate academic knowledge into real-world solutions that serve communities from Kibera slums to the Mount Kenya foothills. I am available for an interview at your earliest convenience and can be reached via email at</w:t>
      </w:r>
      <w:r>
        <w:t xml:space="preserve"> </w:t>
      </w:r>
      <w:hyperlink r:id="rId21">
        <w:r>
          <w:rPr>
            <w:rStyle w:val="Hyperlink"/>
          </w:rPr>
          <w:t xml:space="preserve">example@email.com</w:t>
        </w:r>
      </w:hyperlink>
      <w:r>
        <w:t xml:space="preserve"> </w:t>
      </w:r>
      <w:r>
        <w:t xml:space="preserve">or phone +254 7XX XXX XXX.</w:t>
      </w:r>
    </w:p>
    <w:p>
      <w:pPr>
        <w:pStyle w:val="BodyText"/>
      </w:pPr>
      <w:r>
        <w:t xml:space="preserve">Thank you for considering my application. I look forward to the possibility of contributing to your team’s mission and advancing aerospace engineering in Kenya, Nairobi—where innovation meets opportunity.</w:t>
      </w:r>
    </w:p>
    <w:p>
      <w:pPr>
        <w:pStyle w:val="BodyText"/>
      </w:pPr>
      <w:r>
        <w:t xml:space="preserve">Sincerely,</w:t>
      </w:r>
    </w:p>
    <w:p>
      <w:pPr>
        <w:pStyle w:val="BodyText"/>
      </w:pPr>
      <w:r>
        <w:rPr>
          <w:bCs/>
          <w:b/>
        </w:rPr>
        <w:t xml:space="preserve">John Mwangi</w:t>
      </w:r>
    </w:p>
    <w:p>
      <w:pPr>
        <w:pStyle w:val="BodyText"/>
      </w:pPr>
      <w:r>
        <w:t xml:space="preserve">Aerospace Engineering Student | University of Nairobi</w:t>
      </w:r>
    </w:p>
    <w:p>
      <w:pPr>
        <w:pStyle w:val="BodyText"/>
      </w:pPr>
      <w:r>
        <w:t xml:space="preserve">Nairobi, Kenya | +254 7XX XXX XXX | example@email.com</w:t>
      </w:r>
    </w:p>
    <w:p>
      <w:pPr>
        <w:pStyle w:val="BodyText"/>
      </w:pPr>
      <w:r>
        <w:t xml:space="preserve">Word Count: 832 | Document Type: Internship Application Letter | Specialization Focus: Aerospace Engineer, Kenya Nairob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example@emai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exampl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8T17:13:42Z</dcterms:created>
  <dcterms:modified xsi:type="dcterms:W3CDTF">2026-07-18T17:13:42Z</dcterms:modified>
</cp:coreProperties>
</file>

<file path=docProps/custom.xml><?xml version="1.0" encoding="utf-8"?>
<Properties xmlns="http://schemas.openxmlformats.org/officeDocument/2006/custom-properties" xmlns:vt="http://schemas.openxmlformats.org/officeDocument/2006/docPropsVTypes"/>
</file>